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b363cef4694c7b10155e600b1d4a9052b7ad84"/>
      <w:r>
        <w:rPr>
          <w:b/>
        </w:rPr>
        <w:t xml:space="preserve">ПРОТОКОЛ ПРО РЕЗУЛЬТАТИ ЗЕМЕЛЬНИХ ТОРГІВ № LRE001-UA-20211217-996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дк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,0760га, кадастровий номер: 4624285600:07:000:0053, що розташована за адресою: Львівська обл., Самбірський район, на території Рудківської міської ради (за межами населеного пункту с.Никловичі), категорія земель – землі сільськогосподарського призначення, цільове призначення – для ведення фермерського господарства, вид використання земельної ділянки – для ведення фермерського господарства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,0760га, кадастровий номер: 4624285600:07:000:0053, що розташована за адресою: Львівська обл., Самбірський район, на території Рудківської міської ради (за межами населеного пункту с.Никловичі), категорія земель – землі сільськогосподарського призначення, цільове призначення – для ведення фермерського господарства, вид використання земельної ділянки – для ведення фермерськ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9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9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ОАЗИС "К" ", ЄДРПОУ: 356216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удк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35:59Z</dcterms:created>
  <dcterms:modified xsi:type="dcterms:W3CDTF">2024-05-04T2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